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gis</w:t>
      </w:r>
    </w:p>
    <w:p>
      <w:pPr>
        <w:pStyle w:val="Heading3"/>
      </w:pPr>
      <w:bookmarkStart w:id="20" w:name="萨尔茨堡大学"/>
      <w:r>
        <w:t xml:space="preserve">萨尔茨堡大学</w:t>
      </w:r>
      <w:bookmarkEnd w:id="20"/>
    </w:p>
    <w:p>
      <w:pPr>
        <w:pStyle w:val="FirstParagraph"/>
      </w:pPr>
      <w:r>
        <w:rPr>
          <w:b/>
        </w:rPr>
        <w:t xml:space="preserve">University of Salzburg (Uni-Salzburg)</w:t>
      </w:r>
    </w:p>
    <w:p>
      <w:pPr>
        <w:pStyle w:val="BodyText"/>
      </w:pPr>
      <w:r>
        <w:t xml:space="preserve">奥地利，维也纳市</w:t>
      </w:r>
    </w:p>
    <w:p>
      <w:pPr>
        <w:pStyle w:val="BodyText"/>
      </w:pPr>
      <w:r>
        <w:t xml:space="preserve">GIS相关系所：</w:t>
      </w:r>
      <w:hyperlink r:id="rId21">
        <w:r>
          <w:rPr>
            <w:rStyle w:val="Hyperlink"/>
          </w:rPr>
          <w:t xml:space="preserve">Interfaculty Dept. of geoinformatics-Z_GIS</w:t>
        </w:r>
      </w:hyperlink>
    </w:p>
    <w:p>
      <w:pPr>
        <w:pStyle w:val="BodyText"/>
      </w:pPr>
      <w:r>
        <w:t xml:space="preserve">萨尔茨堡大学（Paris Lodron University Salzburg, PLUS）建立于1622年，由当时的大主教Paris Lodron创建，是一所奥地利国立综合性大学，拥有神学、法学、人文科学、自然科学四大主要经典院系。其中由Strobl Josef领头的Z_GIS学院成立超过35年，拥有30余名研究人员，主要的研究领域包括空间图形理解、图像分析、真实世界建模、对地观测技术、地学可视化等。近年来，Z_GIS在欧洲框架项目、国家研究项目等取得不少成果，例如减灾、自然资源管理、规划和政策支持等。 Z_GIS有两个非常有名的项目。一个是应用地理信息技术论坛(AGIT)，另一个UNGIS国际项目。AGIT每年在7月初在萨尔茨堡的Nawi举办，是应用地理信息学论坛和展览盛会。UNGIS联合会是全球最大的地理信息科学远程学习网络。当前已经包括了15个全球合作伙伴。它提供了地理信息科学专业学习、硕士学位两个主要的课程。 学位：Geography Bachelor； Applied geoinformatics MSc.</w:t>
      </w:r>
    </w:p>
    <w:p>
      <w:pPr>
        <w:pStyle w:val="BodyText"/>
      </w:pPr>
      <w:r>
        <w:t xml:space="preserve">相关导师：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  <w:b/>
          </w:rPr>
          <w:t xml:space="preserve">Josef Strobl</w:t>
        </w:r>
      </w:hyperlink>
      <w:r>
        <w:t xml:space="preserve">: topographics cartography, methods in spatial analysis, foundations of geoinformatics, analysis and modeling;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  <w:b/>
          </w:rPr>
          <w:t xml:space="preserve">Bernd Resch</w:t>
        </w:r>
      </w:hyperlink>
      <w:r>
        <w:t xml:space="preserve">: human-centred geoinformatics, geospatial machine learning, urban geoinformatics, real-time and smart cities, crowdsourcing, digital health;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  <w:b/>
          </w:rPr>
          <w:t xml:space="preserve">Stefan Lang</w:t>
        </w:r>
      </w:hyperlink>
      <w:r>
        <w:t xml:space="preserve">: object-based image analysis (OBIA), systemic thinking, multi-scalar and multi-dimensional spatial analysis, Decision support;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  <w:b/>
          </w:rPr>
          <w:t xml:space="preserve">Barbara Hofer</w:t>
        </w:r>
      </w:hyperlink>
      <w:r>
        <w:t xml:space="preserve">: geovisualization and advanced cartography;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  <w:b/>
          </w:rPr>
          <w:t xml:space="preserve">Shahnawaz</w:t>
        </w:r>
      </w:hyperlink>
      <w:r>
        <w:t xml:space="preserve">: image processing, rainfall and temperature analysis;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  <w:b/>
          </w:rPr>
          <w:t xml:space="preserve">Dirk Tiede</w:t>
        </w:r>
      </w:hyperlink>
      <w:r>
        <w:t xml:space="preserve">: application development, Arcpy/QGIS development, big earth data, object-oriented image analysis, geoprocess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jstrobl.zgis.net/" TargetMode="External" /><Relationship Type="http://schemas.openxmlformats.org/officeDocument/2006/relationships/hyperlink" Id="rId24" Target="http://www.uni-salzburg.at/zgis/lang" TargetMode="External" /><Relationship Type="http://schemas.openxmlformats.org/officeDocument/2006/relationships/hyperlink" Id="rId23" Target="http://www.uni-salzburg/at/zgis/resch" TargetMode="External" /><Relationship Type="http://schemas.openxmlformats.org/officeDocument/2006/relationships/hyperlink" Id="rId27" Target="http://www.uni-salzburg/at/zgis/tiede" TargetMode="External" /><Relationship Type="http://schemas.openxmlformats.org/officeDocument/2006/relationships/hyperlink" Id="rId26" Target="https://www.uni-salzburg.at/index.php?id=32500&amp;L=1" TargetMode="External" /><Relationship Type="http://schemas.openxmlformats.org/officeDocument/2006/relationships/hyperlink" Id="rId25" Target="https://www.uni-salzburg.at/index.php?id=56881&amp;L=1" TargetMode="External" /><Relationship Type="http://schemas.openxmlformats.org/officeDocument/2006/relationships/hyperlink" Id="rId21" Target="https://zgis.a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jstrobl.zgis.net/" TargetMode="External" /><Relationship Type="http://schemas.openxmlformats.org/officeDocument/2006/relationships/hyperlink" Id="rId24" Target="http://www.uni-salzburg.at/zgis/lang" TargetMode="External" /><Relationship Type="http://schemas.openxmlformats.org/officeDocument/2006/relationships/hyperlink" Id="rId23" Target="http://www.uni-salzburg/at/zgis/resch" TargetMode="External" /><Relationship Type="http://schemas.openxmlformats.org/officeDocument/2006/relationships/hyperlink" Id="rId27" Target="http://www.uni-salzburg/at/zgis/tiede" TargetMode="External" /><Relationship Type="http://schemas.openxmlformats.org/officeDocument/2006/relationships/hyperlink" Id="rId26" Target="https://www.uni-salzburg.at/index.php?id=32500&amp;L=1" TargetMode="External" /><Relationship Type="http://schemas.openxmlformats.org/officeDocument/2006/relationships/hyperlink" Id="rId25" Target="https://www.uni-salzburg.at/index.php?id=56881&amp;L=1" TargetMode="External" /><Relationship Type="http://schemas.openxmlformats.org/officeDocument/2006/relationships/hyperlink" Id="rId21" Target="https://zgis.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gis</dc:title>
  <dc:creator/>
  <cp:keywords/>
  <dcterms:created xsi:type="dcterms:W3CDTF">2021-07-09T11:59:56Z</dcterms:created>
  <dcterms:modified xsi:type="dcterms:W3CDTF">2021-07-09T11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